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teorologist position at a reputable organization in the United Arab Emirates Dubai. With a robust academic background in atmospheric sciences and hands-on experience in weather forecasting, climate analysis, and environmental monitoring, I am eager to contribute my expertise to advance meteorological services that are critical for Dubai’s growth, safety, and sustainability. The unique climatic conditions of the United Arab Emirates Dubai demand a specialized approach to weather prediction and climate resilience—qualities I have consistently demonstrated throughout my career.</w:t>
      </w:r>
    </w:p>
    <w:bookmarkStart w:id="20" w:name="X349cb1edc3587e8383536ef1397bd7795c3d690"/>
    <w:p>
      <w:pPr>
        <w:pStyle w:val="Heading2"/>
      </w:pPr>
      <w:r>
        <w:t xml:space="preserve">Why Meteorologist? A Passion for Precision and Innovation</w:t>
      </w:r>
    </w:p>
    <w:p>
      <w:pPr>
        <w:pStyle w:val="FirstParagraph"/>
      </w:pPr>
      <w:r>
        <w:t xml:space="preserve">The role of a Meteorologist is not merely about interpreting weather patterns; it is about safeguarding communities, optimizing industries, and supporting decision-making in a rapidly evolving world. As a dedicated meteorologist, I have spent years honing my skills in data analysis, satellite imagery interpretation, and numerical weather prediction models. My work has involved monitoring extreme weather events such as sandstorms, heatwaves, and occasional monsoonal activity that occasionally impact the Arabian Peninsula. These experiences have equipped me with the technical acumen and adaptability required to thrive in a dynamic environment like Dubai.</w:t>
      </w:r>
    </w:p>
    <w:p>
      <w:pPr>
        <w:pStyle w:val="BodyText"/>
      </w:pPr>
      <w:r>
        <w:t xml:space="preserve">My academic journey began with a Bachelor’s degree in Meteorology from [Your University], where I specialized in atmospheric dynamics and climate systems. This was followed by a Master’s degree in Environmental Science, focusing on the intersection of meteorology and urban climate planning. These qualifications, combined with certifications such as [Relevant Certification, e.g., "National Weather Service Advanced Forecasting Course"], have prepared me to tackle complex meteorological challenges with precision and innovation.</w:t>
      </w:r>
    </w:p>
    <w:bookmarkEnd w:id="20"/>
    <w:bookmarkStart w:id="21" w:name="X1599cd318ad536fef7801f1afbcb494192d6886"/>
    <w:p>
      <w:pPr>
        <w:pStyle w:val="Heading2"/>
      </w:pPr>
      <w:r>
        <w:t xml:space="preserve">Understanding the Unique Needs of United Arab Emirates Dubai</w:t>
      </w:r>
    </w:p>
    <w:p>
      <w:pPr>
        <w:pStyle w:val="FirstParagraph"/>
      </w:pPr>
      <w:r>
        <w:t xml:space="preserve">Dubai’s arid climate, characterized by high temperatures, low humidity, and occasional sandstorms, presents distinct meteorological challenges. As a Meteorologist in the United Arab Emirates Dubai, you must not only predict weather patterns but also provide actionable insights to support sectors like aviation, construction, agriculture (in controlled environments), and public health. My experience in analyzing regional climate trends has given me a deep appreciation for the importance of localized forecasting and long-term climate modeling.</w:t>
      </w:r>
    </w:p>
    <w:p>
      <w:pPr>
        <w:pStyle w:val="BodyText"/>
      </w:pPr>
      <w:r>
        <w:t xml:space="preserve">For instance, during my tenure at [Previous Employer or Project], I contributed to a project that integrated real-time weather data with urban infrastructure planning to mitigate the impact of extreme heat. This work highlighted the critical role of meteorologists in shaping resilient cities. In Dubai, where rapid development and climate change are intertwined, my ability to translate complex atmospheric data into clear, actionable guidance would be invaluable.</w:t>
      </w:r>
    </w:p>
    <w:bookmarkEnd w:id="21"/>
    <w:bookmarkStart w:id="22" w:name="X39a86f463d9bf661b8587eabaa095c829691a7f"/>
    <w:p>
      <w:pPr>
        <w:pStyle w:val="Heading2"/>
      </w:pPr>
      <w:r>
        <w:t xml:space="preserve">Technical Expertise and Professional Achievements</w:t>
      </w:r>
    </w:p>
    <w:p>
      <w:pPr>
        <w:pStyle w:val="FirstParagraph"/>
      </w:pPr>
      <w:r>
        <w:t xml:space="preserve">I specialize in using advanced meteorological tools such as [Software/Tools, e.g., "WRF Model," "GFS Data," "GIS Platforms"] to create accurate forecasts and simulations. My proficiency in programming languages like Python and R has enabled me to automate data processing tasks, improving efficiency and accuracy. Additionally, I have a strong track record of collaborating with interdisciplinary teams—ranging from engineers to environmental scientists—to address climate-related challenges.</w:t>
      </w:r>
    </w:p>
    <w:p>
      <w:pPr>
        <w:pStyle w:val="BodyText"/>
      </w:pPr>
      <w:r>
        <w:t xml:space="preserve">One of my proudest accomplishments was leading a team to develop a sandstorm prediction system for [Specific Region or Project], which reduced response times by 30% and minimized disruptions to transportation and public services. This project underscored the importance of proactive meteorological strategies in regions like the United Arab Emirates Dubai, where environmental hazards can have far-reaching consequences.</w:t>
      </w:r>
    </w:p>
    <w:bookmarkEnd w:id="22"/>
    <w:bookmarkStart w:id="23" w:name="X6d820413a8c3ed120dd4e5fbef4e6224aca5f23"/>
    <w:p>
      <w:pPr>
        <w:pStyle w:val="Heading2"/>
      </w:pPr>
      <w:r>
        <w:t xml:space="preserve">Why I Am a Strong Fit for the United Arab Emirates Dubai</w:t>
      </w:r>
    </w:p>
    <w:p>
      <w:pPr>
        <w:pStyle w:val="FirstParagraph"/>
      </w:pPr>
      <w:r>
        <w:t xml:space="preserve">The United Arab Emirates Dubai is a global hub for innovation, tourism, and commerce. As a Meteorologist in this vibrant city, I would play a key role in ensuring that weather-related risks are managed effectively. My commitment to excellence aligns with the high standards of organizations operating in Dubai, where precision and reliability are non-negotiable.</w:t>
      </w:r>
    </w:p>
    <w:p>
      <w:pPr>
        <w:pStyle w:val="BodyText"/>
      </w:pPr>
      <w:r>
        <w:t xml:space="preserve">Moreover, I am deeply inspired by Dubai’s vision for sustainable development and climate resilience. The city’s investments in renewable energy, smart infrastructure, and green initiatives resonate with my professional values. I am eager to contribute to projects that leverage meteorological insights to support Dubai’s goals of becoming a global leader in environmental stewardship.</w:t>
      </w:r>
    </w:p>
    <w:bookmarkEnd w:id="23"/>
    <w:bookmarkStart w:id="24" w:name="conclusion-a-commitment-to-excellence"/>
    <w:p>
      <w:pPr>
        <w:pStyle w:val="Heading2"/>
      </w:pPr>
      <w:r>
        <w:t xml:space="preserve">Conclusion: A Commitment to Excellence</w:t>
      </w:r>
    </w:p>
    <w:p>
      <w:pPr>
        <w:pStyle w:val="FirstParagraph"/>
      </w:pPr>
      <w:r>
        <w:t xml:space="preserve">I am confident that my technical expertise, passion for meteorology, and dedication to the United Arab Emirates Dubai’s unique needs make me a strong candidate for this position. I would be honored to bring my skills and experience to your organization, helping to enhance weather forecasting capabilities and support the region’s continued growth.</w:t>
      </w:r>
    </w:p>
    <w:p>
      <w:pPr>
        <w:pStyle w:val="BodyText"/>
      </w:pPr>
      <w:r>
        <w:t xml:space="preserve">Thank you for considering my application. I look forward to the opportunity to discuss how I can contribute to your team’s succes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5-12-10T13:59:28Z</dcterms:created>
  <dcterms:modified xsi:type="dcterms:W3CDTF">2025-12-10T13:59:28Z</dcterms:modified>
</cp:coreProperties>
</file>

<file path=docProps/custom.xml><?xml version="1.0" encoding="utf-8"?>
<Properties xmlns="http://schemas.openxmlformats.org/officeDocument/2006/custom-properties" xmlns:vt="http://schemas.openxmlformats.org/officeDocument/2006/docPropsVTypes"/>
</file>